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jpg" ContentType="image/jpeg"/>
  <Override PartName="/word/media/rId97.jpg" ContentType="image/jpeg"/>
  <Override PartName="/word/media/rId118.jpg" ContentType="image/jpeg"/>
  <Override PartName="/word/media/rId103.jpg" ContentType="image/jpeg"/>
  <Override PartName="/word/media/rId109.jpg" ContentType="image/jpeg"/>
  <Override PartName="/word/media/rId106.jpg" ContentType="image/jpeg"/>
  <Override PartName="/word/media/rId94.jpg" ContentType="image/jpeg"/>
  <Override PartName="/word/media/rId121.jpg" ContentType="image/jpeg"/>
  <Override PartName="/word/media/rId112.jpg" ContentType="image/jpeg"/>
  <Override PartName="/word/media/rId115.jpg" ContentType="image/jpeg"/>
  <Override PartName="/word/media/rId12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3603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KCBlpL7eIIiahDQib0mzvJjV0DKMzoIsBsAib3Hjib8X44cx7VEyGBPRicdFjmLRSjciaXv6ortwts6ia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发传单行业考察报告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发过四次传单，三次火锅店，一次教培宣传，都是兼职。可能有的朋友会对题目产生异议，认为发传单应该只是个兼职，不应该也不可能形成行业，这一点我在这篇报告中会给出答案，我见过以发传单为生的人，我见过她们成规模的有组织的接单和发单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这篇报告的目的一是为了记录我以往工作的经历，二是为了让更多的同志了解到这一行业的情况。没有说推荐去做或者说一定要去体验的意思，有的人觉得这些小的兼职经历可以观察社会增长阅历，有的人觉得这是在浪费时间没有意义，这见仁见智就好。于我来说，发传单就是为了赚那几十块钱，有时候贫困生没得选择，如今来看，这样的不同兼职的经历带给我不同的思考，实际价值是远大于那几十块钱的。</w:t>
      </w:r>
      <w:r>
        <w:br/>
      </w:r>
    </w:p>
    <w:p>
      <w:pPr>
        <w:pStyle w:val="BodyText"/>
      </w:pPr>
      <w:r>
        <w:t xml:space="preserve"> </w:t>
      </w:r>
      <w:r>
        <w:t xml:space="preserve">一、发传单的主要工作内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经朋友推荐，我去帮火锅店发传单，火锅店在某步行街商铺的三楼，在满是霓虹灯的街道，三楼的店面招牌属实不显眼，就需要通过发传单来招揽顾客。我的工作内容就是在商业街上把传单递给来往行人。分给我的大概有三四百张传单，从上午十点半到下午一点半，晚上五点到九点（十点要查宿），七个小时，给八十元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发传单是我除了在餐厅卖饭以外的第二份工作，高中时的卖饭经历，已经让我基本克服了不敢和生人打交道的问题。八十元钱对我来说已经不少，要知道，我在之前郑州进厂当搬运工时，累死一天才挣七十元。我穿着老板配发的红马甲，背了个书包，大部分传单放书包里，手里拿着少量的传单，看见行人就上去递。可能是心理因素作祟，我忘了受小时候看哪本书的影响，我给人递东西时都是双手递的，既然是有请于人，那自然基本的礼貌是不可或缺的，双手递传单，似乎比单手递更受用，再加上一些显年轻的称谓，这也是为什么，我发完传单的速度往往比同事快的原因之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虽然一直站着，但我依然乐此不疲，我热衷于观察每个来往的行人，看他们有什么样的神态和什么样的举止，猜测他们可能从事的职业，从而联想到我从事职业时会是什么样的。发的多了，自然也就知道哪些人会接下你的传单，那些人会对你回以白眼——学生和年轻人往往是不怎么会拒绝的，上了年纪的人也不会拒绝，拒绝最多的，就是三十多岁的上班族，他们可能上班更忙，没有时间应付。你看着来往行人，他倘若是走路不疾不徐，扭头闲看，那你去递传单自然不会被拒绝，倘若是行人步履匆匆，像是有目的性地赶时间，那你上去递传单，自然也就是自讨没趣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二、成团体的发传单“行业”现状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年初考教资面试的时候，考场所在的学校门口，有十余个老年人，提着大包，给候考的考生发传单。我在候考的半个多小时里，收到了十六份传单。这些传单都是一些招教考试的机构宣传页，还有考公考研培训的宣传报纸。为了提高考生看传单的概率，他们还贴心地在宣传页上附上了面试的流程和技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个六十多岁的老奶奶，她递给我传单时，我手里已经有好几份了，她看我拿不下，就递了个宣传袋子给我，我对她说了声谢谢，但是她好像听不到，她指了指自己的耳朵，笑着对我点点头，就离去了。我又把头扭向其他的发传单的老人，她们似乎腿脚都不健全，走路不快，佝偻着背，挨个问询候考背书的考生。我疑心为什么发传单的都是些老年人？我之前发传单的时候，可是很少见有老年人参与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中午吃饭时，考点附近的饭店人满且价格昂贵，我多走了一些路程，来到一家热干面店吃饭。在这里，我邂逅了那一大波发传单的老年人。有个老人还认识我，大概是她多发给我几份传单让我垫屁股，我给了她一瓶水的缘故。我吃饭时做她旁边，她告诉了我她这一人群的工作内容:她们是职业人群，所谓的职业人群，就是没有固定职位的老年人群体，哪里有活儿就去哪里。比方说今天需要发传单的，她们就一起来了，明天有农村大席了，她们可能就一起去端盘子了，后天有人来检查了，缺少打扫卫生的，她们就也一起去清扫路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她告诉我，有的人年轻，那么就可以做端盘子的工作，哪里有活儿了自然就喊着，她们上了年纪了，腿脚不利索，那就只能发发传单。发这类招教培训的传单不用走很多路，在考点门前蹲着就行，所以她们就能干。发一天传单，大概能有五十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能听明白她说的，我奶奶几年前也干这活儿，村里几个愿意干事的老年人凑合在一块，打听着附近村的消息。谁家薅花生需要人了，就一起去，谁家需要打烟叶了，需要摘辣椒了，就也一起去等等。一天五六十元，对她们来说，已是高价。现在奶奶八十多岁了，走路都困难，自然也就不去了。我妈已经近五十了，再过几年，她应该也是这些“职业人群”中的一员。当然，儿女并非不孝，有了儿女自然不缺那百十块钱，但于这些农村的老年人来说，能自理就绝不靠子女养活。我妈说，自身干了一辈子农活，老了又没有养老金，能去帮工一天赚几十元钱，也不算很累，这已经是享清福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此可见，发传单这“行业”的工作内容虽然相对固定，有专门的群联系她们需要发什么传单，去哪发，给多少钱等等。但这仍然算不上是一种工作，这是一些没有养老金的又不甘清闲的老年人自发组成的一个行业，属于在社会上压根就看不见的工作，因为看不见，所以也就不存在被统计被记录的可能。结合我发传单的经历，和这些老年人发传单的行业见闻，我百感交集，内心苦闷，心存疑惑，但又无可抒之处，我深感无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三、发传单带来的感受和思考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事情能被解决的前提就是得先看到它，可是，我在一个极偶然的机会才看到了发传单“行业”的内容，又有多少工作是压根看不见的？或者说，看见了也没法摆到台面上？我想，他们应该就是王小波在《沉默的大多数》里说的话没有说出来的人，因为这些话没有说出来，所以很多人以为他们不存在或者很遥远。古往今来最大的一个弱势群体，就是沉默的大多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发传单的目的无非就是为了赚取那八十块钱，八十块钱能够解决我半星期的生活费，如今叫做一西子。我是最能理解一西子意味着什么的那类人。发传单的过程中，除了身体的劳累和高温的烘烤，还有各种各样的白眼，不是说拒绝不好，而是当你满怀热情去给人双手递上一份传单时，被人白眼以对或者恶语相向时，心里的失落感和泄气总是有的。有时候晚上八点多发完一天的传单了，找个台阶坐下，看着来往的欢笑的人群，和远处闪烁的霓虹光亮，无所适从感总是有的。至于为什么不能把传单找个没人的地方扔了交差的问题，其实我不想回答，一方面客观原因限制你没办法这样做，一方面我发传单时就已经又穷了，还要扔掉道德吗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眼力见”和观察社会不同人群的能力也是我在发传单的过程中锻炼的，这些可能并不能让我在职场中如鱼得水，但确确实实是给我带来了很多的感受和思考，我可以写成文章，写成故事，写成考察报告，对于我来说这都是实践经历中的宝贵财富。最重要的就是心理承受能力和抗白眼能力，无非就是被拒绝，被拒绝几次乃至几十次罢了，这也无碍于我工作的进行和明天课程的完成，我以双手递给行人传单，有需要了就接一下，不需要婉拒就好，这本来就没有什么，我双手递是我自己有请于人的礼貌，至于这种礼貌有没有得到回馈是不重要的，我已做好职分，这就够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自从发过传单后，别人再递给我传单，我都是双手接过了。这行业属于社会的细枝末节，甚至它连个工作都称不上，但它也因为大量存在，帮助了很多贫困学生和无工作能力的老年人。我挺感谢我之前发传单的经历和在工作时的见闻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PiajxSqBRaEIHeGjCr8vU5ZBwNHfDneNQEMI8QoTQ3tmmWrHGxsDeUIN3R97ZNuxwZGDKdDkEIVhLH2gmibY6xSe99oeGvXdjxor1JibhYQvQppraPFyqqt8BFh9jYUgIibL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浮世一粒米</w:t>
      </w:r>
      <w:r>
        <w:t xml:space="preserve">来自吉林</w:t>
      </w:r>
    </w:p>
    <w:p>
      <w:pPr>
        <w:pStyle w:val="BodyText"/>
      </w:pPr>
      <w:r>
        <w:t xml:space="preserve">我上大学的时候也发过传单，还得要电话号。不过那个时候我记得能给到90元。显然，“资本家”越来越苛刻了。[捂脸]但确实也应该感谢，那真的是穷学生时能获得的唯一经济来源了。</w:t>
      </w:r>
      <w:r>
        <w:t xml:space="preserve"> </w:t>
      </w:r>
      <w:r>
        <w:t xml:space="preserve">这两年考公考编，考场门口经常有这样的一些老人，发传单发资料发各种小玩意来宣传培训机构。他们当中奶奶居多，每个人身上还挂了一个机构老师二维码的牌子，添加多少微信是她们的绩效。我每次去都会尽量帮他们都扫一下，一是因为不忍心拒绝他们渴求的眼神，二是我大概看不了他们被拒绝的难过。我问过他们这个工作大概一天60元，但有的时候也赚不消停，城管一类的会把他们赶走。每次扫完了，奶奶们都会说一句:好孩子，祝你上岸。这总是让我心里五味杂陈。</w:t>
      </w:r>
      <w:r>
        <w:t xml:space="preserve"> </w:t>
      </w:r>
      <w:r>
        <w:t xml:space="preserve">我想上岸是为了什么呢？在现实的磨擦中，小时候的理想早已灰飞烟灭。小时候见了太多苦难的农村生活，我不还梦想着有天能带他们发家致富嘛？可我这些年都在干什么呢？</w:t>
      </w:r>
      <w:r>
        <w:t xml:space="preserve"> </w:t>
      </w:r>
      <w:r>
        <w:t xml:space="preserve">有的时候我在楼上洗碗，就能看见一连好几个老人翻楼下的垃圾桶，心中总是生起不忍。他们明明还有劳动力，明明那么需要一份工作来改善生活，养活自己。但社会已经很少或者说不能在提供这样的机会了。于是，他们只能把垃圾桶翻一遍又一遍。</w:t>
      </w:r>
      <w:r>
        <w:t xml:space="preserve"> </w:t>
      </w:r>
      <w:r>
        <w:t xml:space="preserve">在我们这个国家，还处于底层的人真的很多。总觉得读了这么多年的书要做些什么，但奈何自己都拯救不了自己。只能留下眼里的哀伤和心里的唏嘘，让我行尸走肉般游荡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O9pEic1aHxeYSyaqE0nIc2GzBO4TWchiaiaHFtibQHwD2oRUdj5sSHBsu8Rmy8e0Tr10Ikbw4CT6tSAIEJwe0hZiakmzV8EQDuITGXxFu6IJrug8uktaSeibDIiaSaiabGRDm1ga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子非鱼</w:t>
      </w:r>
      <w:r>
        <w:t xml:space="preserve">来自湖北</w:t>
      </w:r>
    </w:p>
    <w:p>
      <w:pPr>
        <w:pStyle w:val="BodyText"/>
      </w:pPr>
      <w:r>
        <w:t xml:space="preserve">世人慌慌张张，不过为了碎银几两。偏是那碎银几两，能解世间万般惆怅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iajicaOJhjtg8U1GLGIicmInEG51BiaTucUhJqgSKibeL7YTY89C6zY6icDzfGOm14lCeiamZqXl4ggqjL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ke</w:t>
      </w:r>
      <w:r>
        <w:t xml:space="preserve">来自浙江</w:t>
      </w:r>
    </w:p>
    <w:p>
      <w:pPr>
        <w:pStyle w:val="BodyText"/>
      </w:pPr>
      <w:r>
        <w:t xml:space="preserve">作者写道农村里老年人出去做临时工的时候真的很有感触。我老家也在河南，奶奶今年66岁，7月初和村里的一些老人去河北给人摘小番茄，下个周才回去，导致了我7月中下旬的假期没有见到老人家。现在我身在杭州，愈发地思念奶奶，所以国庆假期不去凑亚运会的热闹，我想尽办法要回家一趟，回家看一看爷爷奶奶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BHkHZGHBncjkia40raQ7HUbjf1ib7pmsws4nw4NoV2sSNEiahBPtCjicS7PRFQXlSmn9pEQGrWvGr5N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多宏</w:t>
      </w:r>
      <w:r>
        <w:t xml:space="preserve">来自甘肃</w:t>
      </w:r>
    </w:p>
    <w:p>
      <w:pPr>
        <w:pStyle w:val="BodyText"/>
      </w:pPr>
      <w:r>
        <w:t xml:space="preserve">是的不能因为贫穷而把道德也扔了，人生就是最好的修炼场。积极向上.未来可期  你必成有为彦杰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O9pEic1aHxebicb6q6xkc1dg4d7E0PdicYepwnnpdScYtnKibf78Q1uzAsyIIibWvuTfzafF0A1sa4cWyVxN8bLsy8iabYUX1N8tiad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欢乐水牛</w:t>
      </w:r>
      <w:r>
        <w:t xml:space="preserve">来自山东</w:t>
      </w:r>
    </w:p>
    <w:p>
      <w:pPr>
        <w:pStyle w:val="BodyText"/>
      </w:pPr>
      <w:r>
        <w:t xml:space="preserve">这个应该叫地推行业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LZMjB6kzWUNfSmErSffjpbXtO70iatDOlcicKN4D37GWDNQuZKRicHLwJG9B2ibfGT7Xs231wzm6zicA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含章袋可</w:t>
      </w:r>
      <w:r>
        <w:t xml:space="preserve">来自浙江</w:t>
      </w:r>
    </w:p>
    <w:p>
      <w:pPr>
        <w:pStyle w:val="BodyText"/>
      </w:pPr>
      <w:r>
        <w:t xml:space="preserve">哀民生之多艰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9hd2JdHf4G8w6JXPgYBib1e9D0nSgSDp1DU6gx39TJkJt8CoibJWzrXqm5AkEkIwhkcuoZFJnlUbmBmYhpicKpr2cBV7SibwKicvgFXdZABJvcpsX9etyZXp49E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个</w:t>
      </w:r>
      <w:r>
        <w:t xml:space="preserve">来自湖北</w:t>
      </w:r>
    </w:p>
    <w:p>
      <w:pPr>
        <w:pStyle w:val="BodyText"/>
      </w:pPr>
      <w:r>
        <w:t xml:space="preserve">门缝里的.把手上的.雨刮器上的….这些传单就像递单者的简历，递出去了，也没人会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0Ue4mIpaVib5qZrwAib7MHW5fxic9tufJP3PkOtQ4u4EHPQ0q2QTg8Qo1NicpUgrXHFry45RQdpdp8KW5xNRsK9ejEicK3H5rKfYfCS2ljS8vVicIopnVTUbIxYkuBg2FMj4E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康乐鱼</w:t>
      </w:r>
      <w:r>
        <w:t xml:space="preserve">来自内蒙古</w:t>
      </w:r>
    </w:p>
    <w:p>
      <w:pPr>
        <w:pStyle w:val="BodyText"/>
      </w:pPr>
      <w:r>
        <w:t xml:space="preserve">行业是怎么被定义的，不一定得是有统计的、成体系的，可能是受众群体少吧，存在即合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F61V0A3fE0ib9XPdd55fz4ecc6UaOyLE5LibHzK5ict9QJg0sGdpo9pTEiaA82KIQ9sZKxZ22eAb4WR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粗肢大爷</w:t>
      </w:r>
      <w:r>
        <w:t xml:space="preserve">来自重庆</w:t>
      </w:r>
    </w:p>
    <w:p>
      <w:pPr>
        <w:pStyle w:val="BodyText"/>
      </w:pPr>
      <w:r>
        <w:t xml:space="preserve">你比我那个年纪强多了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不患寡而患不均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n6tINRGwUZVvSR4sQrdAhr6DZ6fY5uepQgeyicFiadpux6hUaN9LvKmUHtsoEGLPYyoqB32nWia9LEvpTIFSQgGYFQOW334drHD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克弗洛伊德</w:t>
      </w:r>
      <w:r>
        <w:t xml:space="preserve">来自天津</w:t>
      </w:r>
    </w:p>
    <w:p>
      <w:pPr>
        <w:pStyle w:val="BodyText"/>
      </w:pPr>
      <w:r>
        <w:t xml:space="preserve">[强][强][强][强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jpg" /><Relationship Type="http://schemas.openxmlformats.org/officeDocument/2006/relationships/image" Id="rId97" Target="media/rId97.jpg" /><Relationship Type="http://schemas.openxmlformats.org/officeDocument/2006/relationships/image" Id="rId118" Target="media/rId118.jpg" /><Relationship Type="http://schemas.openxmlformats.org/officeDocument/2006/relationships/image" Id="rId103" Target="media/rId103.jpg" /><Relationship Type="http://schemas.openxmlformats.org/officeDocument/2006/relationships/image" Id="rId109" Target="media/rId109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121" Target="media/rId121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24" Target="media/rId12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3:02Z</dcterms:created>
  <dcterms:modified xsi:type="dcterms:W3CDTF">2025-01-25T14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